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2A86" w:rsidRPr="007C75B8" w:rsidRDefault="00DC2A86" w:rsidP="00DC2A86">
      <w:pPr>
        <w:pStyle w:val="FirstParagraph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7C75B8">
        <w:rPr>
          <w:rFonts w:ascii="Times New Roman" w:hAnsi="Times New Roman" w:cs="Times New Roman"/>
          <w:sz w:val="28"/>
          <w:szCs w:val="28"/>
          <w:lang w:val="ru-RU"/>
        </w:rPr>
        <w:t>Утверждаю</w:t>
      </w:r>
    </w:p>
    <w:p w:rsidR="00DC2A86" w:rsidRPr="007C75B8" w:rsidRDefault="00DC2A86" w:rsidP="00DC2A86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7C75B8">
        <w:rPr>
          <w:rFonts w:ascii="Times New Roman" w:hAnsi="Times New Roman" w:cs="Times New Roman"/>
          <w:lang w:val="ru-RU"/>
        </w:rPr>
        <w:t>Директор СОГБПОУ «СИТТ»</w:t>
      </w:r>
    </w:p>
    <w:p w:rsidR="00DC2A86" w:rsidRPr="007C75B8" w:rsidRDefault="00DC2A86" w:rsidP="00DC2A86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7C75B8">
        <w:rPr>
          <w:rFonts w:ascii="Times New Roman" w:hAnsi="Times New Roman" w:cs="Times New Roman"/>
          <w:lang w:val="ru-RU"/>
        </w:rPr>
        <w:t>Н. Н. Куваев</w:t>
      </w:r>
    </w:p>
    <w:p w:rsidR="00DC2A86" w:rsidRPr="007C75B8" w:rsidRDefault="00DC2A86" w:rsidP="00DC2A86">
      <w:pPr>
        <w:pStyle w:val="FirstParagraph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7C75B8">
        <w:rPr>
          <w:rFonts w:ascii="Times New Roman" w:hAnsi="Times New Roman" w:cs="Times New Roman"/>
          <w:sz w:val="28"/>
          <w:szCs w:val="28"/>
          <w:lang w:val="ru-RU"/>
        </w:rPr>
        <w:t>30 августа 20</w:t>
      </w:r>
      <w:r w:rsidR="00660C4B">
        <w:rPr>
          <w:rFonts w:ascii="Times New Roman" w:hAnsi="Times New Roman" w:cs="Times New Roman"/>
          <w:sz w:val="28"/>
          <w:szCs w:val="28"/>
          <w:lang w:val="ru-RU"/>
        </w:rPr>
        <w:t>23</w:t>
      </w:r>
      <w:r w:rsidRPr="007C75B8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</w:p>
    <w:p w:rsidR="00F35CC1" w:rsidRPr="007C75B8" w:rsidRDefault="00F35CC1" w:rsidP="00571D72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35CC1" w:rsidRDefault="00F35CC1" w:rsidP="00571D72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E81492" w:rsidRPr="00F35CC1" w:rsidRDefault="0072110C" w:rsidP="00571D72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F35CC1">
        <w:rPr>
          <w:rFonts w:ascii="Times New Roman" w:hAnsi="Times New Roman" w:cs="Times New Roman"/>
          <w:b/>
          <w:sz w:val="32"/>
          <w:szCs w:val="32"/>
          <w:lang w:val="ru-RU"/>
        </w:rPr>
        <w:t>ПАСПОРТ</w:t>
      </w:r>
    </w:p>
    <w:p w:rsidR="00D7204F" w:rsidRPr="00F35CC1" w:rsidRDefault="00E81492" w:rsidP="00571D72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F35CC1">
        <w:rPr>
          <w:rFonts w:ascii="Times New Roman" w:hAnsi="Times New Roman" w:cs="Times New Roman"/>
          <w:b/>
          <w:sz w:val="32"/>
          <w:szCs w:val="32"/>
          <w:lang w:val="ru-RU"/>
        </w:rPr>
        <w:t>доступности объекта и предоставления</w:t>
      </w:r>
    </w:p>
    <w:p w:rsidR="00E81492" w:rsidRDefault="0072110C" w:rsidP="00571D72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35CC1">
        <w:rPr>
          <w:rFonts w:ascii="Times New Roman" w:hAnsi="Times New Roman" w:cs="Times New Roman"/>
          <w:b/>
          <w:sz w:val="32"/>
          <w:szCs w:val="32"/>
          <w:lang w:val="ru-RU"/>
        </w:rPr>
        <w:t>на нём услуг в сфере образования</w:t>
      </w:r>
      <w:r w:rsidR="001E7ED7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r w:rsidR="001E7ED7" w:rsidRPr="00F35CC1">
        <w:rPr>
          <w:rFonts w:ascii="Times New Roman" w:hAnsi="Times New Roman" w:cs="Times New Roman"/>
          <w:b/>
          <w:sz w:val="32"/>
          <w:szCs w:val="32"/>
          <w:lang w:val="ru-RU"/>
        </w:rPr>
        <w:t>для инвалидов</w:t>
      </w:r>
      <w:r w:rsidRPr="00F35CC1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r w:rsidR="00BF2835">
        <w:rPr>
          <w:rFonts w:ascii="Times New Roman" w:hAnsi="Times New Roman" w:cs="Times New Roman"/>
          <w:b/>
          <w:sz w:val="32"/>
          <w:szCs w:val="32"/>
          <w:lang w:val="ru-RU"/>
        </w:rPr>
        <w:t xml:space="preserve">и лиц с ОВЗ </w:t>
      </w:r>
      <w:r w:rsidRPr="00F35CC1">
        <w:rPr>
          <w:rFonts w:ascii="Times New Roman" w:hAnsi="Times New Roman" w:cs="Times New Roman"/>
          <w:b/>
          <w:sz w:val="32"/>
          <w:szCs w:val="32"/>
          <w:lang w:val="ru-RU"/>
        </w:rPr>
        <w:t>(далее — услуги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F35CC1" w:rsidRPr="00DC2A86" w:rsidRDefault="00F35CC1" w:rsidP="00571D72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D7204F" w:rsidRPr="00464DDE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64DDE">
        <w:rPr>
          <w:rFonts w:ascii="Times New Roman" w:hAnsi="Times New Roman" w:cs="Times New Roman"/>
          <w:b/>
          <w:sz w:val="28"/>
          <w:szCs w:val="28"/>
          <w:lang w:val="ru-RU"/>
        </w:rPr>
        <w:t>1. КРАТКАЯ ХАРАКТЕРИСТИКА ОБЪЕКТА</w:t>
      </w:r>
    </w:p>
    <w:p w:rsidR="00F35CC1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>Адрес объекта, на котором предоставляется</w:t>
      </w:r>
      <w:proofErr w:type="gramStart"/>
      <w:r w:rsidR="00E81492"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35CC1">
        <w:rPr>
          <w:rFonts w:ascii="Times New Roman" w:hAnsi="Times New Roman" w:cs="Times New Roman"/>
          <w:sz w:val="28"/>
          <w:szCs w:val="28"/>
          <w:lang w:val="ru-RU"/>
        </w:rPr>
        <w:t>(-</w:t>
      </w:r>
      <w:proofErr w:type="spellStart"/>
      <w:proofErr w:type="gramEnd"/>
      <w:r w:rsidRPr="00DC2A86">
        <w:rPr>
          <w:rFonts w:ascii="Times New Roman" w:hAnsi="Times New Roman" w:cs="Times New Roman"/>
          <w:sz w:val="28"/>
          <w:szCs w:val="28"/>
          <w:lang w:val="ru-RU"/>
        </w:rPr>
        <w:t>ются</w:t>
      </w:r>
      <w:proofErr w:type="spellEnd"/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) услуга (услуги): </w:t>
      </w:r>
    </w:p>
    <w:p w:rsidR="00E81492" w:rsidRPr="00DC2A86" w:rsidRDefault="00DC2A86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215505 Смоленская область, г. Сафоново, Октябрьская  ул., дом 72.  </w:t>
      </w:r>
    </w:p>
    <w:p w:rsidR="00E81492" w:rsidRPr="007C75B8" w:rsidRDefault="007C75B8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именование предоставляе</w:t>
      </w:r>
      <w:r w:rsidR="0072110C" w:rsidRPr="00DC2A86">
        <w:rPr>
          <w:rFonts w:ascii="Times New Roman" w:hAnsi="Times New Roman" w:cs="Times New Roman"/>
          <w:sz w:val="28"/>
          <w:szCs w:val="28"/>
          <w:lang w:val="ru-RU"/>
        </w:rPr>
        <w:t>м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услуг</w:t>
      </w:r>
      <w:r w:rsidR="0072110C"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бразовательные услуги населению </w:t>
      </w:r>
    </w:p>
    <w:p w:rsidR="00F35CC1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>Сведения об объекте:</w:t>
      </w:r>
      <w:r w:rsidR="00E81492"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E81492" w:rsidRPr="00DC2A86" w:rsidRDefault="006E5D0D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учебно – теоретический корпус соединен  галереей  с  </w:t>
      </w:r>
      <w:r w:rsidR="00AE75AC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бщественно – бытовым корпусом  с производственными мастерскими,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4 этажа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, площадь - 2863,1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кв. м. </w:t>
      </w:r>
      <w:r w:rsidR="00DC2A86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E81492" w:rsidRPr="00DC2A86" w:rsidRDefault="006E5D0D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72110C" w:rsidRPr="00DC2A86">
        <w:rPr>
          <w:rFonts w:ascii="Times New Roman" w:hAnsi="Times New Roman" w:cs="Times New Roman"/>
          <w:sz w:val="28"/>
          <w:szCs w:val="28"/>
          <w:lang w:val="ru-RU"/>
        </w:rPr>
        <w:t>аличие прилегающего земельного участка (да, нет);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 да</w:t>
      </w:r>
    </w:p>
    <w:p w:rsidR="00F35CC1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>Название организации, которая предоставляет услугу населению (полное наименование — согласно</w:t>
      </w:r>
      <w:r w:rsidR="00E81492"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Уставу, сокращённое наименование): </w:t>
      </w:r>
    </w:p>
    <w:p w:rsidR="00D7204F" w:rsidRPr="00DC2A86" w:rsidRDefault="00E81492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>смоленское областное г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сударственное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бюджетное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>профессиональное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бразовательное учреждение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>«Сафоновский индустриально – технологический техникум» (СОГБПОУ  «Сафоновский индустриально – технологический техникум»)</w:t>
      </w:r>
    </w:p>
    <w:p w:rsidR="00F35CC1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Адрес места нахождения организации: </w:t>
      </w:r>
    </w:p>
    <w:p w:rsidR="00D7204F" w:rsidRPr="00DC2A86" w:rsidRDefault="00E81492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>215505</w:t>
      </w:r>
      <w:r w:rsidR="00DC2A86" w:rsidRPr="00DC2A86">
        <w:rPr>
          <w:rFonts w:ascii="Times New Roman" w:hAnsi="Times New Roman" w:cs="Times New Roman"/>
          <w:b/>
          <w:sz w:val="28"/>
          <w:szCs w:val="28"/>
          <w:lang w:val="ru-RU"/>
        </w:rPr>
        <w:t>Смоленская область, г. Сафоново,</w:t>
      </w:r>
      <w:r w:rsidR="00AE75AC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ктябрьская 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ул., дом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>72</w:t>
      </w:r>
      <w:r w:rsidR="00DC2A86" w:rsidRPr="00DC2A8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D7204F" w:rsidRPr="00DC2A86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Основание для пользования объектом (оперативное управление, </w:t>
      </w:r>
      <w:r w:rsidR="00F35C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собственность):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>оперативное управление</w:t>
      </w:r>
    </w:p>
    <w:p w:rsidR="00D7204F" w:rsidRPr="00DC2A86" w:rsidRDefault="00E81492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>Форма</w:t>
      </w:r>
      <w:r w:rsidR="0072110C" w:rsidRPr="00DC2A86">
        <w:rPr>
          <w:rFonts w:ascii="Times New Roman" w:hAnsi="Times New Roman" w:cs="Times New Roman"/>
          <w:sz w:val="28"/>
          <w:szCs w:val="28"/>
          <w:lang w:val="ru-RU"/>
        </w:rPr>
        <w:t>‚ собственности (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>государственная</w:t>
      </w:r>
      <w:r w:rsidR="0072110C"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‚ муниципальная, 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>частная</w:t>
      </w:r>
      <w:r w:rsidR="0072110C" w:rsidRPr="00DC2A86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7C75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2110C" w:rsidRPr="00DC2A86">
        <w:rPr>
          <w:rFonts w:ascii="Times New Roman" w:hAnsi="Times New Roman" w:cs="Times New Roman"/>
          <w:b/>
          <w:sz w:val="28"/>
          <w:szCs w:val="28"/>
          <w:lang w:val="ru-RU"/>
        </w:rPr>
        <w:t>государственная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D7204F" w:rsidRPr="00DC2A86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тивно-территориальная подведомственность (федеральная, региональная, муниципальная): </w:t>
      </w:r>
      <w:r w:rsidR="00F35C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региональная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F35CC1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Наименование и адрес вышестоящей организации: </w:t>
      </w:r>
    </w:p>
    <w:p w:rsidR="00F35CC1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Департамент </w:t>
      </w:r>
      <w:r w:rsidR="00E81492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моленской области по образованию и науке г. Смоленск, </w:t>
      </w:r>
      <w:r w:rsidR="00DC2A86">
        <w:rPr>
          <w:rFonts w:ascii="Times New Roman" w:hAnsi="Times New Roman" w:cs="Times New Roman"/>
          <w:b/>
          <w:sz w:val="28"/>
          <w:szCs w:val="28"/>
          <w:lang w:val="ru-RU"/>
        </w:rPr>
        <w:t>у</w:t>
      </w:r>
      <w:r w:rsidR="00E81492"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л. Николаева д.12а </w:t>
      </w:r>
    </w:p>
    <w:p w:rsidR="00604D77" w:rsidRPr="00DC2A86" w:rsidRDefault="00604D77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7204F" w:rsidRPr="00DC2A86" w:rsidRDefault="00F35CC1" w:rsidP="007C75B8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F35CC1">
        <w:rPr>
          <w:rFonts w:ascii="Times New Roman" w:hAnsi="Times New Roman" w:cs="Times New Roman"/>
          <w:b/>
          <w:sz w:val="28"/>
          <w:szCs w:val="28"/>
          <w:lang w:val="ru-RU"/>
        </w:rPr>
        <w:t>2</w:t>
      </w:r>
      <w:r w:rsidR="0072110C" w:rsidRPr="00F35CC1">
        <w:rPr>
          <w:rFonts w:ascii="Times New Roman" w:hAnsi="Times New Roman" w:cs="Times New Roman"/>
          <w:b/>
          <w:sz w:val="28"/>
          <w:szCs w:val="28"/>
          <w:lang w:val="ru-RU"/>
        </w:rPr>
        <w:t>. КРАТКАЯ ХАРА</w:t>
      </w:r>
      <w:r w:rsidR="007C75B8">
        <w:rPr>
          <w:rFonts w:ascii="Times New Roman" w:hAnsi="Times New Roman" w:cs="Times New Roman"/>
          <w:b/>
          <w:sz w:val="28"/>
          <w:szCs w:val="28"/>
          <w:lang w:val="ru-RU"/>
        </w:rPr>
        <w:t xml:space="preserve">КТЕРИСТИКА ДЕЙСТВУЮЩЕГО ПОРЯДКА </w:t>
      </w:r>
      <w:r w:rsidR="0072110C" w:rsidRPr="00F35CC1">
        <w:rPr>
          <w:rFonts w:ascii="Times New Roman" w:hAnsi="Times New Roman" w:cs="Times New Roman"/>
          <w:b/>
          <w:sz w:val="28"/>
          <w:szCs w:val="28"/>
          <w:lang w:val="ru-RU"/>
        </w:rPr>
        <w:t>ПРЕДОСТАВЛЕНИЯ НА ОБЪЕКТЕ УСЛУГ НАСЕЛЕНИЮ</w:t>
      </w:r>
    </w:p>
    <w:p w:rsidR="00D7204F" w:rsidRPr="00DC2A86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Сфера деятельности: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>образовательная деятельность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6E5D0D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лановая мощность (посещаемость, количество </w:t>
      </w:r>
      <w:proofErr w:type="gramStart"/>
      <w:r w:rsidRPr="00DC2A86">
        <w:rPr>
          <w:rFonts w:ascii="Times New Roman" w:hAnsi="Times New Roman" w:cs="Times New Roman"/>
          <w:sz w:val="28"/>
          <w:szCs w:val="28"/>
          <w:lang w:val="ru-RU"/>
        </w:rPr>
        <w:t>обслуживаемых</w:t>
      </w:r>
      <w:proofErr w:type="gramEnd"/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в день, вместимость, пропускная способность):</w:t>
      </w:r>
    </w:p>
    <w:p w:rsidR="00D7204F" w:rsidRPr="00DC2A86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вместимость проектная — 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>600</w:t>
      </w:r>
      <w:r w:rsid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чел., вместимость предельная — 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>600</w:t>
      </w:r>
      <w:r w:rsid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чел.</w:t>
      </w:r>
    </w:p>
    <w:p w:rsidR="00D7204F" w:rsidRPr="00DC2A86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Форма оказания услуг (на объекте, с длительным пребыванием, в </w:t>
      </w:r>
      <w:proofErr w:type="spellStart"/>
      <w:r w:rsidRPr="00DC2A86">
        <w:rPr>
          <w:rFonts w:ascii="Times New Roman" w:hAnsi="Times New Roman" w:cs="Times New Roman"/>
          <w:sz w:val="28"/>
          <w:szCs w:val="28"/>
          <w:lang w:val="ru-RU"/>
        </w:rPr>
        <w:t>т.ч</w:t>
      </w:r>
      <w:proofErr w:type="spellEnd"/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. проживанием, обеспечение доступа к месту предоставления услуги, на дому, дистанционно): </w:t>
      </w:r>
      <w:r w:rsidRPr="00571D72">
        <w:rPr>
          <w:rFonts w:ascii="Times New Roman" w:hAnsi="Times New Roman" w:cs="Times New Roman"/>
          <w:b/>
          <w:sz w:val="28"/>
          <w:szCs w:val="28"/>
          <w:lang w:val="ru-RU"/>
        </w:rPr>
        <w:t>проведение учебных занятий на объекте</w:t>
      </w:r>
      <w:r w:rsidR="006E5D0D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D7204F" w:rsidRPr="00571D72" w:rsidRDefault="0072110C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Категории обслуживаемого населения по возрасту (дети, взрослые трудоспособного возраста, пожилые; все возрастные категории): </w:t>
      </w:r>
      <w:r w:rsidRP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все возрастные </w:t>
      </w:r>
      <w:r w:rsidR="00571D72" w:rsidRP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</w:t>
      </w:r>
      <w:r w:rsidRPr="00571D72">
        <w:rPr>
          <w:rFonts w:ascii="Times New Roman" w:hAnsi="Times New Roman" w:cs="Times New Roman"/>
          <w:b/>
          <w:sz w:val="28"/>
          <w:szCs w:val="28"/>
          <w:lang w:val="ru-RU"/>
        </w:rPr>
        <w:t>категории</w:t>
      </w:r>
    </w:p>
    <w:p w:rsidR="00F35CC1" w:rsidRDefault="0072110C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DC2A86">
        <w:rPr>
          <w:rFonts w:ascii="Times New Roman" w:hAnsi="Times New Roman" w:cs="Times New Roman"/>
          <w:sz w:val="28"/>
          <w:szCs w:val="28"/>
          <w:lang w:val="ru-RU"/>
        </w:rPr>
        <w:t>Категории обслуживаемых инвалидов (инвалиды с нарушениями опорно-двигательного аппарата;</w:t>
      </w:r>
      <w:r w:rsidR="00DC2A86">
        <w:rPr>
          <w:rFonts w:ascii="Times New Roman" w:hAnsi="Times New Roman" w:cs="Times New Roman"/>
          <w:sz w:val="28"/>
          <w:szCs w:val="28"/>
          <w:lang w:val="ru-RU"/>
        </w:rPr>
        <w:t xml:space="preserve"> соматические заболевания;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C2A8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нарушениями слуха): </w:t>
      </w:r>
    </w:p>
    <w:p w:rsidR="007C75B8" w:rsidRDefault="007C75B8" w:rsidP="00727BDE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C2A86" w:rsidRP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2 – соматические заболевания; </w:t>
      </w:r>
      <w:r w:rsidR="00660C4B">
        <w:rPr>
          <w:rFonts w:ascii="Times New Roman" w:hAnsi="Times New Roman" w:cs="Times New Roman"/>
          <w:b/>
          <w:sz w:val="28"/>
          <w:szCs w:val="28"/>
          <w:lang w:val="ru-RU"/>
        </w:rPr>
        <w:t>1</w:t>
      </w:r>
      <w:r w:rsidR="00DC2A86" w:rsidRP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нарушения слуха</w:t>
      </w:r>
      <w:r w:rsidR="00660C4B">
        <w:rPr>
          <w:rFonts w:ascii="Times New Roman" w:hAnsi="Times New Roman" w:cs="Times New Roman"/>
          <w:b/>
          <w:sz w:val="28"/>
          <w:szCs w:val="28"/>
          <w:lang w:val="ru-RU"/>
        </w:rPr>
        <w:t>; ОДА – 1.</w:t>
      </w:r>
      <w:r w:rsidR="0072110C" w:rsidRP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DC2A86" w:rsidRPr="00571D7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7C75B8" w:rsidRDefault="007C75B8" w:rsidP="00F35CC1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571D72" w:rsidRPr="00F35CC1" w:rsidRDefault="00F35CC1" w:rsidP="00727BDE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35CC1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="0072110C" w:rsidRPr="00F35CC1">
        <w:rPr>
          <w:rFonts w:ascii="Times New Roman" w:hAnsi="Times New Roman" w:cs="Times New Roman"/>
          <w:b/>
          <w:sz w:val="28"/>
          <w:szCs w:val="28"/>
          <w:lang w:val="ru-RU"/>
        </w:rPr>
        <w:t>. ОЦЕНКА СОСТОЯНИЯ И ИМЕЮЩИХСЯ НЕДОСТАТКОВ В ОБЕСПЕЧЕНИИ УСЛОВИИ ДОСТУПНОСТИ ДЛЯ ИНВАЛИДОВ ОБЪЕКТА</w:t>
      </w:r>
    </w:p>
    <w:p w:rsidR="00571D72" w:rsidRDefault="00571D72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10915" w:type="dxa"/>
        <w:tblInd w:w="-601" w:type="dxa"/>
        <w:tblLook w:val="04A0" w:firstRow="1" w:lastRow="0" w:firstColumn="1" w:lastColumn="0" w:noHBand="0" w:noVBand="1"/>
      </w:tblPr>
      <w:tblGrid>
        <w:gridCol w:w="851"/>
        <w:gridCol w:w="5954"/>
        <w:gridCol w:w="4110"/>
      </w:tblGrid>
      <w:tr w:rsidR="00571D72" w:rsidRPr="00660C4B" w:rsidTr="00342E59">
        <w:tc>
          <w:tcPr>
            <w:tcW w:w="851" w:type="dxa"/>
          </w:tcPr>
          <w:p w:rsidR="00571D72" w:rsidRPr="00342E59" w:rsidRDefault="00571D72" w:rsidP="00F35CC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342E59">
              <w:rPr>
                <w:rFonts w:ascii="Times New Roman" w:hAnsi="Times New Roman" w:cs="Times New Roman"/>
                <w:b/>
                <w:lang w:val="ru-RU"/>
              </w:rPr>
              <w:t xml:space="preserve">№ </w:t>
            </w:r>
            <w:proofErr w:type="gramStart"/>
            <w:r w:rsidRPr="00342E59">
              <w:rPr>
                <w:rFonts w:ascii="Times New Roman" w:hAnsi="Times New Roman" w:cs="Times New Roman"/>
                <w:b/>
                <w:lang w:val="ru-RU"/>
              </w:rPr>
              <w:t>п</w:t>
            </w:r>
            <w:proofErr w:type="gramEnd"/>
            <w:r w:rsidRPr="00342E59">
              <w:rPr>
                <w:rFonts w:ascii="Times New Roman" w:hAnsi="Times New Roman" w:cs="Times New Roman"/>
                <w:b/>
                <w:lang w:val="ru-RU"/>
              </w:rPr>
              <w:t>/п</w:t>
            </w:r>
          </w:p>
        </w:tc>
        <w:tc>
          <w:tcPr>
            <w:tcW w:w="5954" w:type="dxa"/>
          </w:tcPr>
          <w:p w:rsidR="00571D72" w:rsidRPr="00342E59" w:rsidRDefault="00571D72" w:rsidP="00F35CC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342E59">
              <w:rPr>
                <w:rFonts w:ascii="Times New Roman" w:hAnsi="Times New Roman" w:cs="Times New Roman"/>
                <w:b/>
                <w:lang w:val="ru-RU"/>
              </w:rPr>
              <w:t>Основные показатели доступности для инвалидов объекта</w:t>
            </w:r>
          </w:p>
        </w:tc>
        <w:tc>
          <w:tcPr>
            <w:tcW w:w="4110" w:type="dxa"/>
          </w:tcPr>
          <w:p w:rsidR="00571D72" w:rsidRPr="00342E59" w:rsidRDefault="00571D72" w:rsidP="00F35CC1">
            <w:pPr>
              <w:pStyle w:val="a0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342E59">
              <w:rPr>
                <w:rFonts w:ascii="Times New Roman" w:hAnsi="Times New Roman" w:cs="Times New Roman"/>
                <w:b/>
                <w:lang w:val="ru-RU"/>
              </w:rPr>
              <w:t>Оценка состояния и   имеющихся недостатков в обеспечении условий доступности для инвалидов объекта</w:t>
            </w:r>
          </w:p>
        </w:tc>
      </w:tr>
      <w:tr w:rsidR="00571D72" w:rsidRPr="00342E59" w:rsidTr="00342E59">
        <w:tc>
          <w:tcPr>
            <w:tcW w:w="851" w:type="dxa"/>
          </w:tcPr>
          <w:p w:rsidR="00571D72" w:rsidRPr="00342E59" w:rsidRDefault="006E5D0D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1. </w:t>
            </w:r>
          </w:p>
        </w:tc>
        <w:tc>
          <w:tcPr>
            <w:tcW w:w="5954" w:type="dxa"/>
          </w:tcPr>
          <w:p w:rsidR="00571D72" w:rsidRPr="00342E59" w:rsidRDefault="006E5D0D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Выделенные стоянки автотранспортных сре</w:t>
            </w:r>
            <w:proofErr w:type="gramStart"/>
            <w:r w:rsidRPr="00342E59">
              <w:rPr>
                <w:rFonts w:ascii="Times New Roman" w:hAnsi="Times New Roman" w:cs="Times New Roman"/>
                <w:lang w:val="ru-RU"/>
              </w:rPr>
              <w:t>дств дл</w:t>
            </w:r>
            <w:proofErr w:type="gramEnd"/>
            <w:r w:rsidRPr="00342E59">
              <w:rPr>
                <w:rFonts w:ascii="Times New Roman" w:hAnsi="Times New Roman" w:cs="Times New Roman"/>
                <w:lang w:val="ru-RU"/>
              </w:rPr>
              <w:t>я инвалидов</w:t>
            </w:r>
          </w:p>
        </w:tc>
        <w:tc>
          <w:tcPr>
            <w:tcW w:w="4110" w:type="dxa"/>
          </w:tcPr>
          <w:p w:rsidR="00571D72" w:rsidRPr="00342E59" w:rsidRDefault="006E5D0D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имеется</w:t>
            </w:r>
          </w:p>
        </w:tc>
      </w:tr>
      <w:tr w:rsidR="00571D72" w:rsidRPr="00660C4B" w:rsidTr="00342E59">
        <w:tc>
          <w:tcPr>
            <w:tcW w:w="851" w:type="dxa"/>
          </w:tcPr>
          <w:p w:rsidR="00571D72" w:rsidRPr="00342E59" w:rsidRDefault="006E5D0D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2</w:t>
            </w:r>
            <w:r w:rsidR="00B17C3C" w:rsidRPr="00342E59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5954" w:type="dxa"/>
          </w:tcPr>
          <w:p w:rsidR="00571D72" w:rsidRPr="00342E59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С</w:t>
            </w:r>
            <w:r w:rsidR="006E5D0D" w:rsidRPr="00342E59">
              <w:rPr>
                <w:rFonts w:ascii="Times New Roman" w:hAnsi="Times New Roman" w:cs="Times New Roman"/>
                <w:lang w:val="ru-RU"/>
              </w:rPr>
              <w:t>менные кресла – к</w:t>
            </w:r>
            <w:r w:rsidRPr="00342E59">
              <w:rPr>
                <w:rFonts w:ascii="Times New Roman" w:hAnsi="Times New Roman" w:cs="Times New Roman"/>
                <w:lang w:val="ru-RU"/>
              </w:rPr>
              <w:t>о</w:t>
            </w:r>
            <w:r w:rsidR="006E5D0D" w:rsidRPr="00342E59">
              <w:rPr>
                <w:rFonts w:ascii="Times New Roman" w:hAnsi="Times New Roman" w:cs="Times New Roman"/>
                <w:lang w:val="ru-RU"/>
              </w:rPr>
              <w:t xml:space="preserve">ляски </w:t>
            </w:r>
          </w:p>
        </w:tc>
        <w:tc>
          <w:tcPr>
            <w:tcW w:w="4110" w:type="dxa"/>
          </w:tcPr>
          <w:p w:rsidR="00571D72" w:rsidRPr="00342E59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в настоящее время не требуются</w:t>
            </w:r>
          </w:p>
        </w:tc>
      </w:tr>
      <w:tr w:rsidR="00571D72" w:rsidRPr="00660C4B" w:rsidTr="00342E59">
        <w:tc>
          <w:tcPr>
            <w:tcW w:w="851" w:type="dxa"/>
          </w:tcPr>
          <w:p w:rsidR="00571D72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5954" w:type="dxa"/>
          </w:tcPr>
          <w:p w:rsidR="00571D72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Адаптированные лифты</w:t>
            </w:r>
          </w:p>
        </w:tc>
        <w:tc>
          <w:tcPr>
            <w:tcW w:w="4110" w:type="dxa"/>
          </w:tcPr>
          <w:p w:rsidR="00571D72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в настоящее время не требуются</w:t>
            </w:r>
          </w:p>
        </w:tc>
      </w:tr>
      <w:tr w:rsidR="00571D72" w:rsidRPr="00342E59" w:rsidTr="00342E59">
        <w:tc>
          <w:tcPr>
            <w:tcW w:w="851" w:type="dxa"/>
          </w:tcPr>
          <w:p w:rsidR="00571D72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5954" w:type="dxa"/>
          </w:tcPr>
          <w:p w:rsidR="00571D72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Поручни</w:t>
            </w:r>
          </w:p>
        </w:tc>
        <w:tc>
          <w:tcPr>
            <w:tcW w:w="4110" w:type="dxa"/>
          </w:tcPr>
          <w:p w:rsidR="00571D72" w:rsidRPr="00342E59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ч</w:t>
            </w:r>
            <w:r w:rsidR="00B17C3C" w:rsidRPr="00342E59">
              <w:rPr>
                <w:rFonts w:ascii="Times New Roman" w:hAnsi="Times New Roman" w:cs="Times New Roman"/>
                <w:lang w:val="ru-RU"/>
              </w:rPr>
              <w:t>астично имеются</w:t>
            </w:r>
          </w:p>
        </w:tc>
      </w:tr>
      <w:tr w:rsidR="00571D72" w:rsidRPr="00342E59" w:rsidTr="00342E59">
        <w:tc>
          <w:tcPr>
            <w:tcW w:w="851" w:type="dxa"/>
          </w:tcPr>
          <w:p w:rsidR="00571D72" w:rsidRPr="00342E59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5.  </w:t>
            </w:r>
          </w:p>
        </w:tc>
        <w:tc>
          <w:tcPr>
            <w:tcW w:w="5954" w:type="dxa"/>
          </w:tcPr>
          <w:p w:rsidR="00571D72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Пандусы</w:t>
            </w:r>
          </w:p>
        </w:tc>
        <w:tc>
          <w:tcPr>
            <w:tcW w:w="4110" w:type="dxa"/>
          </w:tcPr>
          <w:p w:rsidR="00571D72" w:rsidRPr="00342E59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имеются</w:t>
            </w:r>
          </w:p>
        </w:tc>
      </w:tr>
      <w:tr w:rsidR="00571D72" w:rsidRPr="00660C4B" w:rsidTr="00342E59">
        <w:tc>
          <w:tcPr>
            <w:tcW w:w="851" w:type="dxa"/>
          </w:tcPr>
          <w:p w:rsidR="00571D72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5954" w:type="dxa"/>
          </w:tcPr>
          <w:p w:rsidR="00571D72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Подъёмные платформы (аппарели)</w:t>
            </w:r>
          </w:p>
        </w:tc>
        <w:tc>
          <w:tcPr>
            <w:tcW w:w="4110" w:type="dxa"/>
          </w:tcPr>
          <w:p w:rsidR="00571D72" w:rsidRPr="00342E59" w:rsidRDefault="00B17C3C" w:rsidP="00CC570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в настоящее время не требу</w:t>
            </w:r>
            <w:r w:rsidR="00CC5704" w:rsidRPr="00342E59">
              <w:rPr>
                <w:rFonts w:ascii="Times New Roman" w:hAnsi="Times New Roman" w:cs="Times New Roman"/>
                <w:lang w:val="ru-RU"/>
              </w:rPr>
              <w:t>е</w:t>
            </w:r>
            <w:r w:rsidRPr="00342E59">
              <w:rPr>
                <w:rFonts w:ascii="Times New Roman" w:hAnsi="Times New Roman" w:cs="Times New Roman"/>
                <w:lang w:val="ru-RU"/>
              </w:rPr>
              <w:t>тся</w:t>
            </w:r>
          </w:p>
        </w:tc>
      </w:tr>
      <w:tr w:rsidR="00571D72" w:rsidRPr="00342E59" w:rsidTr="00342E59">
        <w:tc>
          <w:tcPr>
            <w:tcW w:w="851" w:type="dxa"/>
          </w:tcPr>
          <w:p w:rsidR="00571D72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7.</w:t>
            </w:r>
          </w:p>
        </w:tc>
        <w:tc>
          <w:tcPr>
            <w:tcW w:w="5954" w:type="dxa"/>
          </w:tcPr>
          <w:p w:rsidR="00571D72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Раздвижные двери</w:t>
            </w:r>
          </w:p>
        </w:tc>
        <w:tc>
          <w:tcPr>
            <w:tcW w:w="4110" w:type="dxa"/>
          </w:tcPr>
          <w:p w:rsidR="00571D72" w:rsidRPr="00342E59" w:rsidRDefault="007C75B8" w:rsidP="00B17C3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B17C3C" w:rsidRPr="00342E59">
              <w:rPr>
                <w:rFonts w:ascii="Times New Roman" w:hAnsi="Times New Roman" w:cs="Times New Roman"/>
                <w:lang w:val="ru-RU"/>
              </w:rPr>
              <w:t>при необходимости можно поставить</w:t>
            </w:r>
          </w:p>
        </w:tc>
      </w:tr>
      <w:tr w:rsidR="00B17C3C" w:rsidRPr="00342E59" w:rsidTr="00342E59">
        <w:tc>
          <w:tcPr>
            <w:tcW w:w="851" w:type="dxa"/>
          </w:tcPr>
          <w:p w:rsidR="00B17C3C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8.</w:t>
            </w:r>
          </w:p>
        </w:tc>
        <w:tc>
          <w:tcPr>
            <w:tcW w:w="5954" w:type="dxa"/>
          </w:tcPr>
          <w:p w:rsidR="00B17C3C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Доступные входные группы</w:t>
            </w:r>
          </w:p>
        </w:tc>
        <w:tc>
          <w:tcPr>
            <w:tcW w:w="4110" w:type="dxa"/>
          </w:tcPr>
          <w:p w:rsidR="00B17C3C" w:rsidRPr="00342E59" w:rsidRDefault="00B17C3C" w:rsidP="00B17C3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имеются</w:t>
            </w:r>
          </w:p>
        </w:tc>
      </w:tr>
      <w:tr w:rsidR="00B17C3C" w:rsidRPr="00342E59" w:rsidTr="00342E59">
        <w:tc>
          <w:tcPr>
            <w:tcW w:w="851" w:type="dxa"/>
          </w:tcPr>
          <w:p w:rsidR="00B17C3C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5954" w:type="dxa"/>
          </w:tcPr>
          <w:p w:rsidR="00B17C3C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Доступные санитарно – гигиенические помещения</w:t>
            </w:r>
          </w:p>
        </w:tc>
        <w:tc>
          <w:tcPr>
            <w:tcW w:w="4110" w:type="dxa"/>
          </w:tcPr>
          <w:p w:rsidR="00B17C3C" w:rsidRPr="00342E59" w:rsidRDefault="00B17C3C" w:rsidP="00660C4B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имеются </w:t>
            </w:r>
            <w:r w:rsidR="00660C4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342E59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</w:tc>
      </w:tr>
      <w:tr w:rsidR="00B17C3C" w:rsidRPr="00342E59" w:rsidTr="00342E59">
        <w:tc>
          <w:tcPr>
            <w:tcW w:w="851" w:type="dxa"/>
          </w:tcPr>
          <w:p w:rsidR="00B17C3C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5954" w:type="dxa"/>
          </w:tcPr>
          <w:p w:rsidR="00B17C3C" w:rsidRPr="00342E59" w:rsidRDefault="00B17C3C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Достаточная ширина </w:t>
            </w:r>
            <w:r w:rsidR="00F35CC1" w:rsidRPr="00342E59">
              <w:rPr>
                <w:rFonts w:ascii="Times New Roman" w:hAnsi="Times New Roman" w:cs="Times New Roman"/>
                <w:lang w:val="ru-RU"/>
              </w:rPr>
              <w:t>дверных проёмов</w:t>
            </w:r>
            <w:proofErr w:type="gramStart"/>
            <w:r w:rsidR="00F35CC1" w:rsidRPr="00342E59">
              <w:rPr>
                <w:rFonts w:ascii="Times New Roman" w:hAnsi="Times New Roman" w:cs="Times New Roman"/>
                <w:lang w:val="ru-RU"/>
              </w:rPr>
              <w:t xml:space="preserve"> ,</w:t>
            </w:r>
            <w:proofErr w:type="gramEnd"/>
            <w:r w:rsidR="00F35CC1" w:rsidRPr="00342E59">
              <w:rPr>
                <w:rFonts w:ascii="Times New Roman" w:hAnsi="Times New Roman" w:cs="Times New Roman"/>
                <w:lang w:val="ru-RU"/>
              </w:rPr>
              <w:t xml:space="preserve"> лестничных маршей, площадок</w:t>
            </w:r>
          </w:p>
        </w:tc>
        <w:tc>
          <w:tcPr>
            <w:tcW w:w="4110" w:type="dxa"/>
          </w:tcPr>
          <w:p w:rsidR="00B17C3C" w:rsidRPr="00342E59" w:rsidRDefault="00F35CC1" w:rsidP="00B17C3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да</w:t>
            </w:r>
          </w:p>
        </w:tc>
      </w:tr>
      <w:tr w:rsidR="00B17C3C" w:rsidRPr="00660C4B" w:rsidTr="00342E59">
        <w:tc>
          <w:tcPr>
            <w:tcW w:w="851" w:type="dxa"/>
          </w:tcPr>
          <w:p w:rsidR="00B17C3C" w:rsidRPr="00342E59" w:rsidRDefault="00F35CC1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11.</w:t>
            </w:r>
          </w:p>
        </w:tc>
        <w:tc>
          <w:tcPr>
            <w:tcW w:w="5954" w:type="dxa"/>
          </w:tcPr>
          <w:p w:rsidR="00B17C3C" w:rsidRPr="00342E59" w:rsidRDefault="00F35CC1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Надлежащее размещение оборудования и носителей информации, необходимых для обеспечения беспрепятственного доступа к объектам (местам предоставления услуг) инвалидов, имеющих стойкие расстройства функции зрения, слуха и передвижения</w:t>
            </w:r>
          </w:p>
        </w:tc>
        <w:tc>
          <w:tcPr>
            <w:tcW w:w="4110" w:type="dxa"/>
          </w:tcPr>
          <w:p w:rsidR="00604D77" w:rsidRPr="00660C4B" w:rsidRDefault="00660C4B" w:rsidP="00604D77">
            <w:pPr>
              <w:pStyle w:val="1"/>
              <w:outlineLvl w:val="0"/>
              <w:rPr>
                <w:rFonts w:ascii="Times New Roman" w:hAnsi="Times New Roman" w:cs="Times New Roman"/>
                <w:b w:val="0"/>
                <w:color w:val="161616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b w:val="0"/>
                <w:color w:val="161616"/>
                <w:sz w:val="24"/>
                <w:szCs w:val="24"/>
                <w:lang w:val="ru-RU"/>
              </w:rPr>
              <w:t xml:space="preserve">Контрастная маркировка для </w:t>
            </w:r>
            <w:proofErr w:type="gramStart"/>
            <w:r>
              <w:rPr>
                <w:rFonts w:ascii="Times New Roman" w:hAnsi="Times New Roman" w:cs="Times New Roman"/>
                <w:b w:val="0"/>
                <w:color w:val="161616"/>
                <w:sz w:val="24"/>
                <w:szCs w:val="24"/>
                <w:lang w:val="ru-RU"/>
              </w:rPr>
              <w:t>слабовидящих</w:t>
            </w:r>
            <w:proofErr w:type="gramEnd"/>
            <w:r>
              <w:rPr>
                <w:rFonts w:ascii="Times New Roman" w:hAnsi="Times New Roman" w:cs="Times New Roman"/>
                <w:b w:val="0"/>
                <w:color w:val="161616"/>
                <w:sz w:val="24"/>
                <w:szCs w:val="24"/>
                <w:lang w:val="ru-RU"/>
              </w:rPr>
              <w:t>,   информационная индукционная система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 w:val="0"/>
                <w:color w:val="161616"/>
                <w:sz w:val="24"/>
                <w:szCs w:val="24"/>
                <w:lang w:val="ru-RU"/>
              </w:rPr>
              <w:t xml:space="preserve"> </w:t>
            </w:r>
          </w:p>
          <w:p w:rsidR="00B17C3C" w:rsidRPr="00342E59" w:rsidRDefault="00B17C3C" w:rsidP="00CC570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35CC1" w:rsidRPr="00342E59" w:rsidTr="00342E59">
        <w:tc>
          <w:tcPr>
            <w:tcW w:w="851" w:type="dxa"/>
          </w:tcPr>
          <w:p w:rsidR="00F35CC1" w:rsidRPr="00342E59" w:rsidRDefault="00F35CC1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12.</w:t>
            </w:r>
          </w:p>
        </w:tc>
        <w:tc>
          <w:tcPr>
            <w:tcW w:w="5954" w:type="dxa"/>
          </w:tcPr>
          <w:p w:rsidR="00F35CC1" w:rsidRPr="00342E59" w:rsidRDefault="00AD3E00" w:rsidP="00AD3E00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Обеспечение необходимой для инвалидов, имеющих стойкие расстройства  функции зрения,    надписей, знаков и иной текстовой и графической информации — знаками,    выполненными рельефно-точечным шрифтом Брайля     </w:t>
            </w:r>
          </w:p>
        </w:tc>
        <w:tc>
          <w:tcPr>
            <w:tcW w:w="4110" w:type="dxa"/>
          </w:tcPr>
          <w:p w:rsidR="00604D77" w:rsidRPr="00342E59" w:rsidRDefault="00604D77" w:rsidP="00604D77">
            <w:pPr>
              <w:pStyle w:val="1"/>
              <w:outlineLvl w:val="0"/>
              <w:rPr>
                <w:rFonts w:ascii="Times New Roman" w:hAnsi="Times New Roman" w:cs="Times New Roman"/>
                <w:b w:val="0"/>
                <w:color w:val="161616"/>
                <w:sz w:val="24"/>
                <w:szCs w:val="24"/>
                <w:lang w:val="ru-RU"/>
              </w:rPr>
            </w:pPr>
            <w:r w:rsidRPr="00342E59">
              <w:rPr>
                <w:rFonts w:ascii="Times New Roman" w:hAnsi="Times New Roman" w:cs="Times New Roman"/>
                <w:b w:val="0"/>
                <w:color w:val="161616"/>
                <w:sz w:val="24"/>
                <w:szCs w:val="24"/>
                <w:lang w:val="ru-RU"/>
              </w:rPr>
              <w:t xml:space="preserve"> нет</w:t>
            </w:r>
          </w:p>
          <w:p w:rsidR="00F35CC1" w:rsidRPr="00342E59" w:rsidRDefault="00F35CC1" w:rsidP="00B17C3C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7C75B8" w:rsidRPr="00342E59" w:rsidRDefault="00571D72" w:rsidP="00342E59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342E59">
        <w:rPr>
          <w:rFonts w:ascii="Times New Roman" w:hAnsi="Times New Roman" w:cs="Times New Roman"/>
          <w:lang w:val="ru-RU"/>
        </w:rPr>
        <w:t xml:space="preserve">  </w:t>
      </w:r>
      <w:r w:rsidR="0072110C" w:rsidRPr="00342E59">
        <w:rPr>
          <w:rFonts w:ascii="Times New Roman" w:hAnsi="Times New Roman" w:cs="Times New Roman"/>
          <w:lang w:val="ru-RU"/>
        </w:rPr>
        <w:t xml:space="preserve"> </w:t>
      </w:r>
    </w:p>
    <w:p w:rsidR="00342E59" w:rsidRPr="00342E59" w:rsidRDefault="00AD3E00" w:rsidP="00571D72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D3E00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4. ОЦЕНКА СОСТОЯНИЯ И ИМЕЮЩИХСЯ НЕДОСТАТКОВ В ОБЕСПЕЧЕНИИ УСЛОВИЙ ДОСТУПНОСТИ ДЛЯ ИНВАЛИДОВ ПРЕДОСТАВЛЯЕМЫХ УСЛУГ</w:t>
      </w:r>
    </w:p>
    <w:p w:rsidR="00AD3E00" w:rsidRPr="00DC2A86" w:rsidRDefault="00AD3E00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61"/>
        <w:gridCol w:w="5753"/>
        <w:gridCol w:w="3291"/>
      </w:tblGrid>
      <w:tr w:rsidR="00AD3E00" w:rsidRPr="00660C4B" w:rsidTr="00CC5704">
        <w:tc>
          <w:tcPr>
            <w:tcW w:w="861" w:type="dxa"/>
          </w:tcPr>
          <w:p w:rsidR="00AD3E00" w:rsidRPr="00342E59" w:rsidRDefault="00AD3E00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№</w:t>
            </w:r>
            <w:proofErr w:type="gramStart"/>
            <w:r w:rsidRPr="00342E59">
              <w:rPr>
                <w:rFonts w:ascii="Times New Roman" w:hAnsi="Times New Roman" w:cs="Times New Roman"/>
                <w:lang w:val="ru-RU"/>
              </w:rPr>
              <w:t>п</w:t>
            </w:r>
            <w:proofErr w:type="gramEnd"/>
            <w:r w:rsidRPr="00342E59">
              <w:rPr>
                <w:rFonts w:ascii="Times New Roman" w:hAnsi="Times New Roman" w:cs="Times New Roman"/>
                <w:lang w:val="ru-RU"/>
              </w:rPr>
              <w:t>/п</w:t>
            </w:r>
          </w:p>
        </w:tc>
        <w:tc>
          <w:tcPr>
            <w:tcW w:w="5753" w:type="dxa"/>
          </w:tcPr>
          <w:p w:rsidR="00AD3E00" w:rsidRPr="00342E59" w:rsidRDefault="00AD3E00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Основные показатели доступности для инвалидов предоставляемой услуги</w:t>
            </w:r>
          </w:p>
        </w:tc>
        <w:tc>
          <w:tcPr>
            <w:tcW w:w="3291" w:type="dxa"/>
          </w:tcPr>
          <w:p w:rsidR="00AD3E00" w:rsidRPr="00342E59" w:rsidRDefault="00AD3E00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Оценка состояния и имеющихся недостатков</w:t>
            </w:r>
            <w:r w:rsidR="00001F22" w:rsidRPr="00342E59">
              <w:rPr>
                <w:rFonts w:ascii="Times New Roman" w:hAnsi="Times New Roman" w:cs="Times New Roman"/>
                <w:lang w:val="ru-RU"/>
              </w:rPr>
              <w:t xml:space="preserve"> в обеспечении условий доступности для инвалидов предоставляемой услуги</w:t>
            </w:r>
          </w:p>
        </w:tc>
      </w:tr>
      <w:tr w:rsidR="00AD3E00" w:rsidTr="00CC5704">
        <w:tc>
          <w:tcPr>
            <w:tcW w:w="861" w:type="dxa"/>
          </w:tcPr>
          <w:p w:rsidR="00AD3E00" w:rsidRPr="00342E59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5753" w:type="dxa"/>
          </w:tcPr>
          <w:p w:rsidR="00AD3E00" w:rsidRPr="00342E59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Наличие при входе в объект вывески с названием организации, графиком работы организации, планом здания, </w:t>
            </w:r>
            <w:proofErr w:type="gramStart"/>
            <w:r w:rsidRPr="00342E59">
              <w:rPr>
                <w:rFonts w:ascii="Times New Roman" w:hAnsi="Times New Roman" w:cs="Times New Roman"/>
                <w:lang w:val="ru-RU"/>
              </w:rPr>
              <w:t>выполненных</w:t>
            </w:r>
            <w:proofErr w:type="gramEnd"/>
            <w:r w:rsidRPr="00342E59">
              <w:rPr>
                <w:rFonts w:ascii="Times New Roman" w:hAnsi="Times New Roman" w:cs="Times New Roman"/>
                <w:lang w:val="ru-RU"/>
              </w:rPr>
              <w:t xml:space="preserve"> рельефно-точечным шрифтом Брайля и на контрастном фоне</w:t>
            </w:r>
          </w:p>
        </w:tc>
        <w:tc>
          <w:tcPr>
            <w:tcW w:w="3291" w:type="dxa"/>
          </w:tcPr>
          <w:p w:rsidR="00AD3E00" w:rsidRPr="00342E59" w:rsidRDefault="00001F22" w:rsidP="007C75B8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7C75B8" w:rsidRPr="00342E59">
              <w:rPr>
                <w:rFonts w:ascii="Times New Roman" w:hAnsi="Times New Roman" w:cs="Times New Roman"/>
                <w:lang w:val="ru-RU"/>
              </w:rPr>
              <w:t>нет</w:t>
            </w:r>
          </w:p>
        </w:tc>
      </w:tr>
      <w:tr w:rsidR="00AD3E00" w:rsidTr="00CC5704">
        <w:tc>
          <w:tcPr>
            <w:tcW w:w="861" w:type="dxa"/>
          </w:tcPr>
          <w:p w:rsidR="00AD3E00" w:rsidRPr="00342E59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5753" w:type="dxa"/>
          </w:tcPr>
          <w:p w:rsidR="00AD3E00" w:rsidRPr="00342E59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Обеспечение инвалидам помощи, необходимой для получения в доступной для них форме информации о правилах предоставления услуги, в том числе об оформлении необходимых для получения услуги документов</w:t>
            </w:r>
          </w:p>
        </w:tc>
        <w:tc>
          <w:tcPr>
            <w:tcW w:w="3291" w:type="dxa"/>
          </w:tcPr>
          <w:p w:rsidR="00AD3E00" w:rsidRPr="00342E59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п</w:t>
            </w:r>
            <w:r w:rsidR="00001F22" w:rsidRPr="00342E59">
              <w:rPr>
                <w:rFonts w:ascii="Times New Roman" w:hAnsi="Times New Roman" w:cs="Times New Roman"/>
                <w:lang w:val="ru-RU"/>
              </w:rPr>
              <w:t>омощь обеспечивается</w:t>
            </w:r>
          </w:p>
        </w:tc>
      </w:tr>
      <w:tr w:rsidR="00AD3E00" w:rsidTr="00CC5704">
        <w:tc>
          <w:tcPr>
            <w:tcW w:w="861" w:type="dxa"/>
          </w:tcPr>
          <w:p w:rsidR="00AD3E00" w:rsidRPr="00342E59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5753" w:type="dxa"/>
          </w:tcPr>
          <w:p w:rsidR="00AD3E00" w:rsidRPr="00342E59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Проведение инструктирования или обучения сотрудников, предоставляющих услуги населению для работы с инвалидами, по вопросам, связанным с обеспечением доступности для них объектов и услуг</w:t>
            </w:r>
          </w:p>
        </w:tc>
        <w:tc>
          <w:tcPr>
            <w:tcW w:w="3291" w:type="dxa"/>
          </w:tcPr>
          <w:p w:rsidR="00AD3E00" w:rsidRPr="00342E59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п</w:t>
            </w:r>
            <w:r w:rsidR="00001F22" w:rsidRPr="00342E59">
              <w:rPr>
                <w:rFonts w:ascii="Times New Roman" w:hAnsi="Times New Roman" w:cs="Times New Roman"/>
                <w:lang w:val="ru-RU"/>
              </w:rPr>
              <w:t>роводится</w:t>
            </w:r>
          </w:p>
        </w:tc>
      </w:tr>
      <w:tr w:rsidR="00AD3E00" w:rsidTr="00CC5704">
        <w:tc>
          <w:tcPr>
            <w:tcW w:w="861" w:type="dxa"/>
          </w:tcPr>
          <w:p w:rsidR="00AD3E00" w:rsidRPr="00342E59" w:rsidRDefault="00001F22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5753" w:type="dxa"/>
          </w:tcPr>
          <w:p w:rsidR="00AD3E00" w:rsidRPr="00342E59" w:rsidRDefault="00001F22" w:rsidP="00001F2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 Наличие работников  организации</w:t>
            </w:r>
            <w:r w:rsidR="003A76CA">
              <w:rPr>
                <w:rFonts w:ascii="Times New Roman" w:hAnsi="Times New Roman" w:cs="Times New Roman"/>
                <w:lang w:val="ru-RU"/>
              </w:rPr>
              <w:t>,</w:t>
            </w:r>
            <w:r w:rsidRPr="00342E59">
              <w:rPr>
                <w:rFonts w:ascii="Times New Roman" w:hAnsi="Times New Roman" w:cs="Times New Roman"/>
                <w:lang w:val="ru-RU"/>
              </w:rPr>
              <w:t xml:space="preserve">  на  которых</w:t>
            </w:r>
            <w:r w:rsidR="00CC5704" w:rsidRPr="00342E59">
              <w:rPr>
                <w:rFonts w:ascii="Times New Roman" w:hAnsi="Times New Roman" w:cs="Times New Roman"/>
                <w:lang w:val="ru-RU"/>
              </w:rPr>
              <w:t xml:space="preserve"> распорядительно – административным актом возложено оказание инвалидам помощи при оказании услуг</w:t>
            </w:r>
          </w:p>
        </w:tc>
        <w:tc>
          <w:tcPr>
            <w:tcW w:w="3291" w:type="dxa"/>
          </w:tcPr>
          <w:p w:rsidR="00AD3E00" w:rsidRPr="00342E59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работники назначены</w:t>
            </w:r>
          </w:p>
        </w:tc>
      </w:tr>
      <w:tr w:rsidR="00AD3E00" w:rsidTr="00CC5704">
        <w:tc>
          <w:tcPr>
            <w:tcW w:w="861" w:type="dxa"/>
          </w:tcPr>
          <w:p w:rsidR="00AD3E00" w:rsidRPr="00342E59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5753" w:type="dxa"/>
          </w:tcPr>
          <w:p w:rsidR="00AD3E00" w:rsidRPr="00342E59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предоставление услуги с сопровождением инвалида по территории объекта работником организации</w:t>
            </w:r>
          </w:p>
        </w:tc>
        <w:tc>
          <w:tcPr>
            <w:tcW w:w="3291" w:type="dxa"/>
          </w:tcPr>
          <w:p w:rsidR="00AD3E00" w:rsidRPr="00342E59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сопровождение обеспечивается</w:t>
            </w:r>
          </w:p>
        </w:tc>
      </w:tr>
      <w:tr w:rsidR="00CC5704" w:rsidRPr="00660C4B" w:rsidTr="00CC5704">
        <w:tc>
          <w:tcPr>
            <w:tcW w:w="861" w:type="dxa"/>
          </w:tcPr>
          <w:p w:rsidR="00CC5704" w:rsidRPr="00342E59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5753" w:type="dxa"/>
          </w:tcPr>
          <w:p w:rsidR="00CC5704" w:rsidRPr="00342E59" w:rsidRDefault="00CC5704" w:rsidP="00CC570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Предоставление инвалидам по слуху при необходимости   услуги с использованием русского жестового языка, включая обеспечение допуска на объект </w:t>
            </w:r>
            <w:proofErr w:type="spellStart"/>
            <w:r w:rsidRPr="00342E59">
              <w:rPr>
                <w:rFonts w:ascii="Times New Roman" w:hAnsi="Times New Roman" w:cs="Times New Roman"/>
                <w:lang w:val="ru-RU"/>
              </w:rPr>
              <w:t>сурдопереводчика</w:t>
            </w:r>
            <w:proofErr w:type="spellEnd"/>
            <w:r w:rsidRPr="00342E59"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 w:rsidRPr="00342E59">
              <w:rPr>
                <w:rFonts w:ascii="Times New Roman" w:hAnsi="Times New Roman" w:cs="Times New Roman"/>
                <w:lang w:val="ru-RU"/>
              </w:rPr>
              <w:t>тифлопереводчика</w:t>
            </w:r>
            <w:proofErr w:type="spellEnd"/>
          </w:p>
        </w:tc>
        <w:tc>
          <w:tcPr>
            <w:tcW w:w="3291" w:type="dxa"/>
          </w:tcPr>
          <w:p w:rsidR="00CC5704" w:rsidRPr="00342E59" w:rsidRDefault="00CC5704" w:rsidP="00CC570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в настоящее время не требуется</w:t>
            </w:r>
          </w:p>
        </w:tc>
      </w:tr>
      <w:tr w:rsidR="00CC5704" w:rsidRPr="00660C4B" w:rsidTr="00CC5704">
        <w:tc>
          <w:tcPr>
            <w:tcW w:w="861" w:type="dxa"/>
          </w:tcPr>
          <w:p w:rsidR="00CC5704" w:rsidRPr="00342E59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7.</w:t>
            </w:r>
          </w:p>
        </w:tc>
        <w:tc>
          <w:tcPr>
            <w:tcW w:w="5753" w:type="dxa"/>
          </w:tcPr>
          <w:p w:rsidR="00CC5704" w:rsidRPr="00342E59" w:rsidRDefault="00CC570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Соответствие транспортных средств, используемых для предоставления услуг</w:t>
            </w:r>
            <w:r w:rsidR="00FD7124" w:rsidRPr="00342E59">
              <w:rPr>
                <w:rFonts w:ascii="Times New Roman" w:hAnsi="Times New Roman" w:cs="Times New Roman"/>
                <w:lang w:val="ru-RU"/>
              </w:rPr>
              <w:t xml:space="preserve"> населению, требованиям их доступности для инвалидов</w:t>
            </w:r>
          </w:p>
        </w:tc>
        <w:tc>
          <w:tcPr>
            <w:tcW w:w="3291" w:type="dxa"/>
          </w:tcPr>
          <w:p w:rsidR="00CC5704" w:rsidRPr="00342E59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 для предоставления услуг населению транспортные средства в техникуме не используются</w:t>
            </w:r>
          </w:p>
        </w:tc>
      </w:tr>
      <w:tr w:rsidR="00FD7124" w:rsidRPr="00660C4B" w:rsidTr="00CC5704">
        <w:tc>
          <w:tcPr>
            <w:tcW w:w="861" w:type="dxa"/>
          </w:tcPr>
          <w:p w:rsidR="00FD7124" w:rsidRPr="00342E59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8.</w:t>
            </w:r>
          </w:p>
        </w:tc>
        <w:tc>
          <w:tcPr>
            <w:tcW w:w="5753" w:type="dxa"/>
          </w:tcPr>
          <w:p w:rsidR="00FD7124" w:rsidRPr="00342E59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Обеспечение допуска на объект, в котором предоставляются услуги, собак</w:t>
            </w:r>
            <w:proofErr w:type="gramStart"/>
            <w:r w:rsidRPr="00342E59">
              <w:rPr>
                <w:rFonts w:ascii="Times New Roman" w:hAnsi="Times New Roman" w:cs="Times New Roman"/>
                <w:lang w:val="ru-RU"/>
              </w:rPr>
              <w:t>и-</w:t>
            </w:r>
            <w:proofErr w:type="gramEnd"/>
            <w:r w:rsidRPr="00342E59">
              <w:rPr>
                <w:rFonts w:ascii="Times New Roman" w:hAnsi="Times New Roman" w:cs="Times New Roman"/>
                <w:lang w:val="ru-RU"/>
              </w:rPr>
              <w:t xml:space="preserve"> проводника при наличии документа, подтверждающего её специальное обучение, выданного по форме и в порядке, утверждённом — приказом Министерства труда и социальной защиты Российской Федерации</w:t>
            </w:r>
          </w:p>
        </w:tc>
        <w:tc>
          <w:tcPr>
            <w:tcW w:w="3291" w:type="dxa"/>
          </w:tcPr>
          <w:p w:rsidR="00FD7124" w:rsidRPr="00342E59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в настоящее время не требуется</w:t>
            </w:r>
          </w:p>
        </w:tc>
      </w:tr>
      <w:tr w:rsidR="00FD7124" w:rsidTr="00CC5704">
        <w:tc>
          <w:tcPr>
            <w:tcW w:w="861" w:type="dxa"/>
          </w:tcPr>
          <w:p w:rsidR="00FD7124" w:rsidRPr="00342E59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9.</w:t>
            </w:r>
          </w:p>
        </w:tc>
        <w:tc>
          <w:tcPr>
            <w:tcW w:w="5753" w:type="dxa"/>
          </w:tcPr>
          <w:p w:rsidR="00FD7124" w:rsidRPr="00342E59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Наличие в одном из помещений, предназначенных для проведения массовых </w:t>
            </w:r>
            <w:proofErr w:type="gramStart"/>
            <w:r w:rsidRPr="00342E59">
              <w:rPr>
                <w:rFonts w:ascii="Times New Roman" w:hAnsi="Times New Roman" w:cs="Times New Roman"/>
                <w:lang w:val="ru-RU"/>
              </w:rPr>
              <w:t>звукоусиливающая</w:t>
            </w:r>
            <w:proofErr w:type="gramEnd"/>
            <w:r w:rsidRPr="00342E59">
              <w:rPr>
                <w:rFonts w:ascii="Times New Roman" w:hAnsi="Times New Roman" w:cs="Times New Roman"/>
                <w:lang w:val="ru-RU"/>
              </w:rPr>
              <w:t xml:space="preserve"> мероприятий, индукционных петель и звукоусиливающей аппаратуры</w:t>
            </w:r>
          </w:p>
        </w:tc>
        <w:tc>
          <w:tcPr>
            <w:tcW w:w="3291" w:type="dxa"/>
          </w:tcPr>
          <w:p w:rsidR="00FD7124" w:rsidRPr="00342E59" w:rsidRDefault="00FD7124" w:rsidP="00FD712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звукоусиливающая аппаратура имеется</w:t>
            </w:r>
          </w:p>
        </w:tc>
      </w:tr>
      <w:tr w:rsidR="00FD7124" w:rsidRPr="00660C4B" w:rsidTr="00CC5704">
        <w:tc>
          <w:tcPr>
            <w:tcW w:w="861" w:type="dxa"/>
          </w:tcPr>
          <w:p w:rsidR="00FD7124" w:rsidRPr="00342E59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10.</w:t>
            </w:r>
          </w:p>
        </w:tc>
        <w:tc>
          <w:tcPr>
            <w:tcW w:w="5753" w:type="dxa"/>
          </w:tcPr>
          <w:p w:rsidR="00FD7124" w:rsidRPr="00342E59" w:rsidRDefault="00FD7124" w:rsidP="00571D7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 xml:space="preserve">Обеспечение предоставления услуг </w:t>
            </w:r>
            <w:proofErr w:type="spellStart"/>
            <w:r w:rsidRPr="00342E59">
              <w:rPr>
                <w:rFonts w:ascii="Times New Roman" w:hAnsi="Times New Roman" w:cs="Times New Roman"/>
                <w:lang w:val="ru-RU"/>
              </w:rPr>
              <w:t>тьютера</w:t>
            </w:r>
            <w:proofErr w:type="spellEnd"/>
          </w:p>
        </w:tc>
        <w:tc>
          <w:tcPr>
            <w:tcW w:w="3291" w:type="dxa"/>
          </w:tcPr>
          <w:p w:rsidR="00FD7124" w:rsidRPr="00342E59" w:rsidRDefault="00FD7124" w:rsidP="00FD7124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342E59">
              <w:rPr>
                <w:rFonts w:ascii="Times New Roman" w:hAnsi="Times New Roman" w:cs="Times New Roman"/>
                <w:lang w:val="ru-RU"/>
              </w:rPr>
              <w:t>в настоящее время не требуется</w:t>
            </w:r>
          </w:p>
        </w:tc>
      </w:tr>
    </w:tbl>
    <w:p w:rsidR="00D7204F" w:rsidRPr="00DC2A86" w:rsidRDefault="00D7204F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7C75B8" w:rsidRPr="00342E59" w:rsidRDefault="00FD7124" w:rsidP="00342E59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D7204F" w:rsidRPr="00FD7124" w:rsidRDefault="00FD7124" w:rsidP="00FD712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D7124">
        <w:rPr>
          <w:rFonts w:ascii="Times New Roman" w:hAnsi="Times New Roman" w:cs="Times New Roman"/>
          <w:b/>
          <w:sz w:val="28"/>
          <w:szCs w:val="28"/>
          <w:lang w:val="ru-RU"/>
        </w:rPr>
        <w:t>5.</w:t>
      </w:r>
      <w:r w:rsidR="0072110C" w:rsidRPr="00FD7124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ЕДЛАГАЕМЫЕ УПРАВЛЕНЧЕСКИЕ РЕШЕНИЯ ПО СРОКАМ И ОБЪЁМАМ РАБОТ, НЕОБХОДИМЫМ ДЛЯ ПРИВЕДЕНИЯ ОБЪЕКТА И ПОРЯДКА ПРЕДОСТАВЛЕНИЯ НА НЕМ УСЛУГ В СООТВЕТСТВИЕ С ТРЕБОВАНИЯМИ ЗАКОНОДАТЕЛЬСТВА РОССИЙСКОЙ ФЕДЕРАЦИИ ОБ ОБЕСПЕЧЕНИИ УСЛОВИЙ ИХ ДОСТУПНОСТИ ДЛЯ ИНВАЛИДОВ</w:t>
      </w:r>
    </w:p>
    <w:p w:rsidR="00D7204F" w:rsidRPr="00DC2A86" w:rsidRDefault="00FD7124" w:rsidP="00571D72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D7204F" w:rsidRPr="00DC2A86" w:rsidRDefault="00FD7124" w:rsidP="00571D72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беспечение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необходимой для инвалидов, имеющих стойкие расстройства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функции зрения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надписей, знаков и иной текстовой и графической информации — знаками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выполненными рельефно-точечным шрифтом Брайля</w:t>
      </w:r>
      <w:r w:rsidR="00342E59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DC2A8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sectPr w:rsidR="00D7204F" w:rsidRPr="00DC2A8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7B57" w:rsidRDefault="00657B57">
      <w:pPr>
        <w:spacing w:after="0"/>
      </w:pPr>
      <w:r>
        <w:separator/>
      </w:r>
    </w:p>
  </w:endnote>
  <w:endnote w:type="continuationSeparator" w:id="0">
    <w:p w:rsidR="00657B57" w:rsidRDefault="00657B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7B57" w:rsidRDefault="00657B57">
      <w:r>
        <w:separator/>
      </w:r>
    </w:p>
  </w:footnote>
  <w:footnote w:type="continuationSeparator" w:id="0">
    <w:p w:rsidR="00657B57" w:rsidRDefault="00657B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85E71FB"/>
    <w:multiLevelType w:val="multilevel"/>
    <w:tmpl w:val="53E022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6C84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DFE0A46"/>
    <w:multiLevelType w:val="multilevel"/>
    <w:tmpl w:val="C158C7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1F22"/>
    <w:rsid w:val="00011C8B"/>
    <w:rsid w:val="001E7ED7"/>
    <w:rsid w:val="00342E59"/>
    <w:rsid w:val="003A76CA"/>
    <w:rsid w:val="00464DDE"/>
    <w:rsid w:val="00475D10"/>
    <w:rsid w:val="004E29B3"/>
    <w:rsid w:val="00571D72"/>
    <w:rsid w:val="00590D07"/>
    <w:rsid w:val="00604D77"/>
    <w:rsid w:val="00657B57"/>
    <w:rsid w:val="00660C4B"/>
    <w:rsid w:val="00686666"/>
    <w:rsid w:val="006E5D0D"/>
    <w:rsid w:val="007013AA"/>
    <w:rsid w:val="0072110C"/>
    <w:rsid w:val="00727BDE"/>
    <w:rsid w:val="00784D58"/>
    <w:rsid w:val="007C75B8"/>
    <w:rsid w:val="0084183C"/>
    <w:rsid w:val="008D6863"/>
    <w:rsid w:val="009348D1"/>
    <w:rsid w:val="00AD3E00"/>
    <w:rsid w:val="00AE75AC"/>
    <w:rsid w:val="00B17C3C"/>
    <w:rsid w:val="00B86B75"/>
    <w:rsid w:val="00BC1B17"/>
    <w:rsid w:val="00BC48D5"/>
    <w:rsid w:val="00BE2DD7"/>
    <w:rsid w:val="00BF2835"/>
    <w:rsid w:val="00C36279"/>
    <w:rsid w:val="00CC5704"/>
    <w:rsid w:val="00D7204F"/>
    <w:rsid w:val="00DC2A86"/>
    <w:rsid w:val="00DD01F2"/>
    <w:rsid w:val="00E315A3"/>
    <w:rsid w:val="00E81492"/>
    <w:rsid w:val="00F00DF6"/>
    <w:rsid w:val="00F35CC1"/>
    <w:rsid w:val="00FD5661"/>
    <w:rsid w:val="00FD71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571D7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Balloon Text"/>
    <w:basedOn w:val="a"/>
    <w:link w:val="af1"/>
    <w:rsid w:val="00AE75AC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AE75A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24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956</Words>
  <Characters>5455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zer</cp:lastModifiedBy>
  <cp:revision>22</cp:revision>
  <cp:lastPrinted>2018-09-12T11:19:00Z</cp:lastPrinted>
  <dcterms:created xsi:type="dcterms:W3CDTF">2018-09-10T14:13:00Z</dcterms:created>
  <dcterms:modified xsi:type="dcterms:W3CDTF">2023-09-29T06:46:00Z</dcterms:modified>
</cp:coreProperties>
</file>